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565092">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565092">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565092">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565092">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565092">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565092">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565092">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565092">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565092">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565092">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565092">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565092">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565092">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565092">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565092">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565092">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565092">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565092">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565092">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565092">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565092">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565092">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565092">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5A4A8BA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7647D" w14:textId="77777777" w:rsidR="00565092" w:rsidRDefault="00565092">
      <w:r>
        <w:separator/>
      </w:r>
    </w:p>
  </w:endnote>
  <w:endnote w:type="continuationSeparator" w:id="0">
    <w:p w14:paraId="7A94E45D" w14:textId="77777777" w:rsidR="00565092" w:rsidRDefault="00565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28E3D" w14:textId="77777777" w:rsidR="00565092" w:rsidRDefault="00565092">
      <w:r>
        <w:separator/>
      </w:r>
    </w:p>
  </w:footnote>
  <w:footnote w:type="continuationSeparator" w:id="0">
    <w:p w14:paraId="3D4DA85A" w14:textId="77777777" w:rsidR="00565092" w:rsidRDefault="00565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4538</Words>
  <Characters>25871</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IS</cp:lastModifiedBy>
  <cp:revision>9</cp:revision>
  <dcterms:created xsi:type="dcterms:W3CDTF">2020-05-11T00:33:00Z</dcterms:created>
  <dcterms:modified xsi:type="dcterms:W3CDTF">2020-08-13T05:37:00Z</dcterms:modified>
</cp:coreProperties>
</file>